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Баран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222245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4803006" cy="3099334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539586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4831882" cy="318596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31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074036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321743" cy="4918509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49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051702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379694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аранова Анастасия Павловна</dc:creator>
  <dc:language>ru-RU</dc:language>
  <cp:keywords/>
  <dcterms:created xsi:type="dcterms:W3CDTF">2024-09-24T09:02:25Z</dcterms:created>
  <dcterms:modified xsi:type="dcterms:W3CDTF">2024-09-24T09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